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D516D" w14:textId="77777777" w:rsidR="006B62B8" w:rsidRDefault="006B62B8" w:rsidP="006B62B8">
      <w:pPr>
        <w:spacing w:line="480" w:lineRule="auto"/>
        <w:rPr>
          <w:rFonts w:cs="Times New Roman"/>
          <w:szCs w:val="24"/>
        </w:rPr>
      </w:pPr>
      <w:bookmarkStart w:id="0" w:name="_Hlk57221039"/>
      <w:bookmarkEnd w:id="0"/>
    </w:p>
    <w:p w14:paraId="5559A1D5" w14:textId="77777777" w:rsidR="006B62B8" w:rsidRDefault="006B62B8" w:rsidP="006B62B8">
      <w:pPr>
        <w:spacing w:line="480" w:lineRule="auto"/>
        <w:rPr>
          <w:rFonts w:cs="Times New Roman"/>
          <w:szCs w:val="24"/>
        </w:rPr>
      </w:pPr>
    </w:p>
    <w:p w14:paraId="6AA23D0C" w14:textId="77777777" w:rsidR="006B62B8" w:rsidRDefault="006B62B8" w:rsidP="006B62B8">
      <w:pPr>
        <w:spacing w:line="480" w:lineRule="auto"/>
        <w:rPr>
          <w:rFonts w:cs="Times New Roman"/>
          <w:szCs w:val="24"/>
        </w:rPr>
      </w:pPr>
    </w:p>
    <w:p w14:paraId="6D0CD8F0" w14:textId="77777777" w:rsidR="006B62B8" w:rsidRDefault="006B62B8" w:rsidP="006B62B8">
      <w:pPr>
        <w:spacing w:line="480" w:lineRule="auto"/>
        <w:rPr>
          <w:rFonts w:cs="Times New Roman"/>
          <w:szCs w:val="24"/>
        </w:rPr>
      </w:pPr>
    </w:p>
    <w:p w14:paraId="20EB5864" w14:textId="77777777" w:rsidR="006B62B8" w:rsidRDefault="006B62B8" w:rsidP="006B62B8">
      <w:pPr>
        <w:spacing w:line="480" w:lineRule="auto"/>
        <w:rPr>
          <w:rFonts w:cs="Times New Roman"/>
          <w:szCs w:val="24"/>
        </w:rPr>
      </w:pPr>
    </w:p>
    <w:p w14:paraId="7FAAA8B3" w14:textId="6C8F8732" w:rsidR="006B62B8" w:rsidRDefault="00D82657" w:rsidP="006B62B8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Final Project</w:t>
      </w:r>
      <w:r w:rsidR="00EA2EB2">
        <w:rPr>
          <w:rFonts w:cs="Times New Roman"/>
          <w:szCs w:val="24"/>
        </w:rPr>
        <w:t>: User Guide</w:t>
      </w:r>
    </w:p>
    <w:p w14:paraId="5116D9F5" w14:textId="77777777" w:rsidR="006B62B8" w:rsidRDefault="006B62B8" w:rsidP="006B62B8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haun Hoadley</w:t>
      </w:r>
    </w:p>
    <w:p w14:paraId="74B45A73" w14:textId="77777777" w:rsidR="006B62B8" w:rsidRDefault="006B62B8" w:rsidP="006B62B8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PT310: Database Systems &amp; Management</w:t>
      </w:r>
    </w:p>
    <w:p w14:paraId="45FEF4CC" w14:textId="77777777" w:rsidR="006B62B8" w:rsidRDefault="006B62B8" w:rsidP="006B62B8">
      <w:pPr>
        <w:shd w:val="clear" w:color="auto" w:fill="FFFFFF"/>
        <w:spacing w:before="360" w:line="480" w:lineRule="auto"/>
        <w:jc w:val="center"/>
        <w:rPr>
          <w:rFonts w:eastAsia="Times New Roman" w:cs="Times New Roman"/>
          <w:iCs/>
          <w:color w:val="373D3F"/>
          <w:szCs w:val="24"/>
        </w:rPr>
      </w:pPr>
      <w:r>
        <w:rPr>
          <w:rFonts w:eastAsia="Times New Roman" w:cs="Times New Roman"/>
          <w:iCs/>
          <w:color w:val="373D3F"/>
          <w:szCs w:val="24"/>
        </w:rPr>
        <w:t xml:space="preserve">Austine Ohwobete </w:t>
      </w:r>
    </w:p>
    <w:p w14:paraId="61021C3C" w14:textId="422A48C7" w:rsidR="006B62B8" w:rsidRDefault="006B62B8" w:rsidP="006B62B8">
      <w:pPr>
        <w:spacing w:line="48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vember </w:t>
      </w:r>
      <w:r w:rsidR="00EA2EB2">
        <w:rPr>
          <w:rFonts w:cs="Times New Roman"/>
          <w:szCs w:val="24"/>
        </w:rPr>
        <w:t>30</w:t>
      </w:r>
      <w:r>
        <w:rPr>
          <w:rFonts w:cs="Times New Roman"/>
          <w:szCs w:val="24"/>
        </w:rPr>
        <w:t>, 2020</w:t>
      </w:r>
    </w:p>
    <w:p w14:paraId="18C02C8F" w14:textId="1FA1110D" w:rsidR="00236DB5" w:rsidRDefault="00236DB5">
      <w:pPr>
        <w:spacing w:line="259" w:lineRule="auto"/>
      </w:pPr>
      <w:r>
        <w:br w:type="page"/>
      </w:r>
    </w:p>
    <w:p w14:paraId="0117EDE1" w14:textId="5F45B32C" w:rsidR="00A415D4" w:rsidRDefault="00CC1C05" w:rsidP="00CC1C05">
      <w:pPr>
        <w:spacing w:line="480" w:lineRule="auto"/>
        <w:jc w:val="center"/>
      </w:pPr>
      <w:r>
        <w:rPr>
          <w:b/>
          <w:bCs/>
        </w:rPr>
        <w:lastRenderedPageBreak/>
        <w:t>User Guide</w:t>
      </w:r>
    </w:p>
    <w:p w14:paraId="4900B3CA" w14:textId="3B726F64" w:rsidR="00AC45F1" w:rsidRDefault="00395CEE" w:rsidP="00395CEE">
      <w:pPr>
        <w:spacing w:line="480" w:lineRule="auto"/>
      </w:pPr>
      <w:r>
        <w:tab/>
        <w:t>T</w:t>
      </w:r>
      <w:r w:rsidR="00C008BE">
        <w:t>he purpose of this user guide is to walk you th</w:t>
      </w:r>
      <w:r w:rsidR="00E24599">
        <w:t>rough the process of running SQL scripts in phpMyAdmin</w:t>
      </w:r>
      <w:r w:rsidR="006B10D1">
        <w:t>.  Unfortu</w:t>
      </w:r>
      <w:r w:rsidR="00294F5A">
        <w:t>nately, I ran out of time to get this assignment completed</w:t>
      </w:r>
      <w:r w:rsidR="00AB06D5">
        <w:t xml:space="preserve">.  I am able to import </w:t>
      </w:r>
      <w:r w:rsidR="00C74448">
        <w:t>the CreateDB.sql script with no problems</w:t>
      </w:r>
      <w:r w:rsidR="0006771A">
        <w:t xml:space="preserve">.  When I attempt to run the </w:t>
      </w:r>
      <w:r w:rsidR="002E16E0">
        <w:t xml:space="preserve">PopulateData.sql script, however, </w:t>
      </w:r>
      <w:r w:rsidR="00F33F8C">
        <w:t xml:space="preserve">it errors out.  All of this can be seen in the </w:t>
      </w:r>
      <w:r w:rsidR="000E1265">
        <w:t>accompanying video in the zip file submission</w:t>
      </w:r>
      <w:r w:rsidR="00577864">
        <w:t>.</w:t>
      </w:r>
      <w:r w:rsidR="00C91848">
        <w:t xml:space="preserve">  </w:t>
      </w:r>
      <w:r w:rsidR="009B4F2A">
        <w:t>Every time I correct one error in the PopulateData</w:t>
      </w:r>
      <w:r w:rsidR="00AC45F1">
        <w:t xml:space="preserve"> script, I get another.</w:t>
      </w:r>
      <w:r w:rsidR="00A935C3">
        <w:t xml:space="preserve">  Anyway, I can still walk you through the procedure </w:t>
      </w:r>
      <w:r w:rsidR="00A60DD1">
        <w:t>to import scripts to PhpMyAdmin</w:t>
      </w:r>
      <w:r w:rsidR="009534D8">
        <w:t>, despite my data population failures.</w:t>
      </w:r>
    </w:p>
    <w:p w14:paraId="30281AEF" w14:textId="39E4227E" w:rsidR="009534D8" w:rsidRDefault="009534D8" w:rsidP="00395CEE">
      <w:pPr>
        <w:spacing w:line="480" w:lineRule="auto"/>
      </w:pPr>
      <w:r>
        <w:tab/>
      </w:r>
      <w:r w:rsidR="002D1B19">
        <w:t xml:space="preserve">As </w:t>
      </w:r>
      <w:r w:rsidR="005C6635">
        <w:t xml:space="preserve">there are a variety of ways to get logged into </w:t>
      </w:r>
      <w:r w:rsidR="00B92AB9">
        <w:t xml:space="preserve">phpMyAdmin, this guide will assume that you are already able to get into </w:t>
      </w:r>
      <w:r w:rsidR="001D6795">
        <w:t xml:space="preserve">an account you set up.  You have probably even worked with the SQL </w:t>
      </w:r>
      <w:r w:rsidR="00106EF1">
        <w:t>tab</w:t>
      </w:r>
      <w:r w:rsidR="00E7642A">
        <w:t xml:space="preserve"> to create Databases and Tables</w:t>
      </w:r>
      <w:r w:rsidR="00152267">
        <w:t xml:space="preserve"> and manipulate them.  An SQL script is simply </w:t>
      </w:r>
      <w:r w:rsidR="00582ADA">
        <w:t xml:space="preserve">SQL code that has been written and saved outside of the phpMyAdmin </w:t>
      </w:r>
      <w:r w:rsidR="005564F0">
        <w:t>interface.  You can then import those scripts</w:t>
      </w:r>
      <w:r w:rsidR="00F611EF">
        <w:t xml:space="preserve"> for use within phpMyAdmin by going to the import Tab</w:t>
      </w:r>
      <w:r w:rsidR="00422618">
        <w:t xml:space="preserve"> and selecting</w:t>
      </w:r>
      <w:r w:rsidR="00522938">
        <w:t xml:space="preserve"> the choose file button.  Browse </w:t>
      </w:r>
      <w:r w:rsidR="00323A12">
        <w:t>over to the location you have your script stored and select open</w:t>
      </w:r>
      <w:r w:rsidR="00FB72DB">
        <w:t>.  Then scroll down (if necessary) until you see the button that says “Go”</w:t>
      </w:r>
      <w:r w:rsidR="00BA5268">
        <w:t xml:space="preserve"> and click it.  phpMyAdmin will then load </w:t>
      </w:r>
      <w:r w:rsidR="004B45F0">
        <w:t xml:space="preserve">and run the script and </w:t>
      </w:r>
      <w:r w:rsidR="00B4341D">
        <w:t>if necessary, it will show you any errors it comes across.</w:t>
      </w:r>
    </w:p>
    <w:p w14:paraId="000C0F8C" w14:textId="3DB417E2" w:rsidR="00C9361D" w:rsidRPr="00395CEE" w:rsidRDefault="00C9361D" w:rsidP="00395CEE">
      <w:pPr>
        <w:spacing w:line="480" w:lineRule="auto"/>
      </w:pPr>
      <w:r>
        <w:tab/>
        <w:t xml:space="preserve">Though this </w:t>
      </w:r>
      <w:r w:rsidR="008D3314">
        <w:t xml:space="preserve">is all there is to it, in the accompanying video you will see </w:t>
      </w:r>
      <w:r w:rsidR="00AA7B23">
        <w:t>me perform the above actions.  The first script executes with no errors</w:t>
      </w:r>
      <w:r w:rsidR="00C268F9">
        <w:t>, but but the script I wrote to populate the database</w:t>
      </w:r>
      <w:r w:rsidR="007B7B07">
        <w:t xml:space="preserve"> keeps failing.  At this point, the best I can hope for is a grade good enough to pass the course</w:t>
      </w:r>
      <w:r w:rsidR="005F6F79">
        <w:t>, as it is now out of my hands</w:t>
      </w:r>
      <w:r w:rsidR="00011956">
        <w:t>.</w:t>
      </w:r>
      <w:bookmarkStart w:id="1" w:name="_GoBack"/>
      <w:bookmarkEnd w:id="1"/>
    </w:p>
    <w:sectPr w:rsidR="00C9361D" w:rsidRPr="00395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jQ3NjcwNLQ0MjBT0lEKTi0uzszPAykwrgUAxazJEywAAAA="/>
  </w:docVars>
  <w:rsids>
    <w:rsidRoot w:val="00792D8A"/>
    <w:rsid w:val="00011956"/>
    <w:rsid w:val="0006771A"/>
    <w:rsid w:val="000E1265"/>
    <w:rsid w:val="00106EF1"/>
    <w:rsid w:val="00152267"/>
    <w:rsid w:val="001D6795"/>
    <w:rsid w:val="00236DB5"/>
    <w:rsid w:val="00294F5A"/>
    <w:rsid w:val="002D1B19"/>
    <w:rsid w:val="002E16E0"/>
    <w:rsid w:val="00323A12"/>
    <w:rsid w:val="00395CEE"/>
    <w:rsid w:val="00422618"/>
    <w:rsid w:val="004B45F0"/>
    <w:rsid w:val="00522938"/>
    <w:rsid w:val="005564F0"/>
    <w:rsid w:val="00577864"/>
    <w:rsid w:val="00582ADA"/>
    <w:rsid w:val="005C6635"/>
    <w:rsid w:val="005F6F79"/>
    <w:rsid w:val="006B10D1"/>
    <w:rsid w:val="006B62B8"/>
    <w:rsid w:val="00792D8A"/>
    <w:rsid w:val="007B7B07"/>
    <w:rsid w:val="008D3314"/>
    <w:rsid w:val="009534D8"/>
    <w:rsid w:val="009B4F2A"/>
    <w:rsid w:val="00A415D4"/>
    <w:rsid w:val="00A60DD1"/>
    <w:rsid w:val="00A935C3"/>
    <w:rsid w:val="00AA7B23"/>
    <w:rsid w:val="00AB06D5"/>
    <w:rsid w:val="00AC45F1"/>
    <w:rsid w:val="00B4341D"/>
    <w:rsid w:val="00B92AB9"/>
    <w:rsid w:val="00BA5268"/>
    <w:rsid w:val="00C008BE"/>
    <w:rsid w:val="00C268F9"/>
    <w:rsid w:val="00C74448"/>
    <w:rsid w:val="00C91848"/>
    <w:rsid w:val="00C9361D"/>
    <w:rsid w:val="00CC1C05"/>
    <w:rsid w:val="00D82657"/>
    <w:rsid w:val="00E24599"/>
    <w:rsid w:val="00E7642A"/>
    <w:rsid w:val="00EA2EB2"/>
    <w:rsid w:val="00EE117F"/>
    <w:rsid w:val="00F33F8C"/>
    <w:rsid w:val="00F611EF"/>
    <w:rsid w:val="00FB7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C2475"/>
  <w15:chartTrackingRefBased/>
  <w15:docId w15:val="{D202917A-0245-484B-8C0F-8A3B74DFF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2B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1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6</TotalTime>
  <Pages>2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9</cp:revision>
  <dcterms:created xsi:type="dcterms:W3CDTF">2020-11-27T03:35:00Z</dcterms:created>
  <dcterms:modified xsi:type="dcterms:W3CDTF">2020-12-01T06:52:00Z</dcterms:modified>
</cp:coreProperties>
</file>